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CE6A41" w14:textId="77777777" w:rsidR="00C90CD1" w:rsidRDefault="00000000" w:rsidP="002C7600">
      <w:pPr>
        <w:pStyle w:val="Title"/>
      </w:pPr>
      <w:r>
        <w:t xml:space="preserve"> </w:t>
      </w:r>
      <w:r w:rsidRPr="002C7600">
        <w:t>Title</w:t>
      </w:r>
      <w:r>
        <w:t xml:space="preserve"> </w:t>
      </w:r>
    </w:p>
    <w:p w14:paraId="12CF0EE4" w14:textId="77777777" w:rsidR="00C90CD1" w:rsidRDefault="00000000">
      <w:pPr>
        <w:pStyle w:val="Subtitle"/>
      </w:pPr>
      <w:r>
        <w:t xml:space="preserve"> Subtitle </w:t>
      </w:r>
    </w:p>
    <w:p w14:paraId="2C7AFB0D" w14:textId="77777777" w:rsidR="00C90CD1" w:rsidRDefault="00000000">
      <w:pPr>
        <w:pStyle w:val="Author"/>
      </w:pPr>
      <w:r>
        <w:t xml:space="preserve"> Author </w:t>
      </w:r>
    </w:p>
    <w:p w14:paraId="04FDDA5F" w14:textId="77777777" w:rsidR="00C90CD1" w:rsidRDefault="00000000">
      <w:pPr>
        <w:pStyle w:val="Date"/>
      </w:pPr>
      <w:r>
        <w:t xml:space="preserve"> Date </w:t>
      </w:r>
    </w:p>
    <w:p w14:paraId="19AF2E47" w14:textId="77777777" w:rsidR="00C90CD1" w:rsidRDefault="00000000">
      <w:pPr>
        <w:pStyle w:val="Abstract"/>
      </w:pPr>
      <w:r>
        <w:t xml:space="preserve"> Abstract </w:t>
      </w:r>
    </w:p>
    <w:p w14:paraId="708F235F" w14:textId="77777777" w:rsidR="00C90CD1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3E4CDB96" w14:textId="77777777" w:rsidR="00C90CD1" w:rsidRDefault="00000000" w:rsidP="00D70FEC">
      <w:pPr>
        <w:pStyle w:val="Heading2"/>
      </w:pPr>
      <w:bookmarkStart w:id="1" w:name="heading-2"/>
      <w:r>
        <w:t xml:space="preserve"> </w:t>
      </w:r>
      <w:r w:rsidRPr="00D70FEC">
        <w:t>Heading</w:t>
      </w:r>
      <w:r>
        <w:t xml:space="preserve"> 2 </w:t>
      </w:r>
      <w:bookmarkEnd w:id="1"/>
    </w:p>
    <w:p w14:paraId="2590EEDF" w14:textId="77777777" w:rsidR="00C90CD1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4428B1A2" w14:textId="77777777" w:rsidR="00C90CD1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68337EC6" w14:textId="77777777" w:rsidR="00C90CD1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45A2245F" w14:textId="77777777" w:rsidR="00A90E3B" w:rsidRDefault="00A90E3B">
      <w:pPr>
        <w:pStyle w:val="FirstParagraph"/>
      </w:pPr>
    </w:p>
    <w:p w14:paraId="13E8148A" w14:textId="1FA2DA6C" w:rsidR="00C90CD1" w:rsidRDefault="00000000">
      <w:pPr>
        <w:pStyle w:val="FirstParagraph"/>
      </w:pPr>
      <w:r>
        <w:t xml:space="preserve">First </w:t>
      </w:r>
      <w:r w:rsidRPr="002C7600">
        <w:t>Paragraph</w:t>
      </w:r>
      <w:r>
        <w:t xml:space="preserve">. </w:t>
      </w:r>
    </w:p>
    <w:p w14:paraId="4968B1E6" w14:textId="77777777" w:rsidR="00C90CD1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07D8E22" w14:textId="6F938A67" w:rsidR="00C90CD1" w:rsidRDefault="00000000">
      <w:pPr>
        <w:pStyle w:val="BlockText"/>
      </w:pPr>
      <w:r>
        <w:t xml:space="preserve"> Block Text. </w:t>
      </w:r>
    </w:p>
    <w:p w14:paraId="0A319093" w14:textId="77777777" w:rsidR="00A90E3B" w:rsidRPr="00A90E3B" w:rsidRDefault="00A90E3B" w:rsidP="00A90E3B">
      <w:pPr>
        <w:pStyle w:val="BodyText"/>
      </w:pPr>
    </w:p>
    <w:p w14:paraId="7BC2966C" w14:textId="77777777" w:rsidR="00C90CD1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C90CD1" w14:paraId="3A66B329" w14:textId="77777777" w:rsidTr="00C90C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311B8E6" w14:textId="77777777" w:rsidR="00C90CD1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9EF3F93" w14:textId="77777777" w:rsidR="00C90CD1" w:rsidRDefault="00000000">
            <w:pPr>
              <w:pStyle w:val="Compact"/>
            </w:pPr>
            <w:r>
              <w:t xml:space="preserve"> Table </w:t>
            </w:r>
          </w:p>
        </w:tc>
      </w:tr>
      <w:tr w:rsidR="00C90CD1" w14:paraId="7AA21294" w14:textId="77777777">
        <w:tc>
          <w:tcPr>
            <w:tcW w:w="0" w:type="auto"/>
          </w:tcPr>
          <w:p w14:paraId="10F3EDAF" w14:textId="77777777" w:rsidR="00C90CD1" w:rsidRDefault="00000000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14:paraId="78F2187B" w14:textId="77777777" w:rsidR="00C90CD1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6AFA72F" w14:textId="77777777" w:rsidR="00C90CD1" w:rsidRDefault="00000000">
      <w:pPr>
        <w:pStyle w:val="ImageCaption"/>
      </w:pPr>
      <w:r>
        <w:t xml:space="preserve"> Image Caption </w:t>
      </w:r>
    </w:p>
    <w:p w14:paraId="0BAD93D0" w14:textId="77777777" w:rsidR="00C90CD1" w:rsidRDefault="00000000">
      <w:pPr>
        <w:pStyle w:val="DefinitionTerm"/>
      </w:pPr>
      <w:r>
        <w:t xml:space="preserve"> DefinitionTerm </w:t>
      </w:r>
    </w:p>
    <w:p w14:paraId="1D0C4EF5" w14:textId="77777777" w:rsidR="00C90CD1" w:rsidRDefault="00000000">
      <w:pPr>
        <w:pStyle w:val="Definition"/>
      </w:pPr>
      <w:r>
        <w:t xml:space="preserve"> Definition </w:t>
      </w:r>
    </w:p>
    <w:p w14:paraId="7C3DCFE9" w14:textId="77777777" w:rsidR="00C90CD1" w:rsidRDefault="00000000">
      <w:pPr>
        <w:pStyle w:val="DefinitionTerm"/>
      </w:pPr>
      <w:r>
        <w:t xml:space="preserve"> DefinitionTerm </w:t>
      </w:r>
    </w:p>
    <w:p w14:paraId="6A5E25B6" w14:textId="77777777" w:rsidR="00C90CD1" w:rsidRDefault="00000000">
      <w:pPr>
        <w:pStyle w:val="Definition"/>
      </w:pPr>
      <w:r>
        <w:t xml:space="preserve"> Definition </w:t>
      </w:r>
    </w:p>
    <w:sectPr w:rsidR="00C90CD1" w:rsidSect="00056959">
      <w:headerReference w:type="even" r:id="rId8"/>
      <w:headerReference w:type="default" r:id="rId9"/>
      <w:pgSz w:w="12240" w:h="15840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9C44DE" w14:textId="77777777" w:rsidR="00E96BC3" w:rsidRDefault="00E96BC3">
      <w:pPr>
        <w:spacing w:after="0" w:line="240" w:lineRule="auto"/>
      </w:pPr>
      <w:r>
        <w:separator/>
      </w:r>
    </w:p>
  </w:endnote>
  <w:endnote w:type="continuationSeparator" w:id="0">
    <w:p w14:paraId="02C2A075" w14:textId="77777777" w:rsidR="00E96BC3" w:rsidRDefault="00E96B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B25409" w14:textId="77777777" w:rsidR="00E96BC3" w:rsidRDefault="00E96BC3">
      <w:r>
        <w:separator/>
      </w:r>
    </w:p>
  </w:footnote>
  <w:footnote w:type="continuationSeparator" w:id="0">
    <w:p w14:paraId="4C068E8D" w14:textId="77777777" w:rsidR="00E96BC3" w:rsidRDefault="00E96BC3">
      <w:r>
        <w:continuationSeparator/>
      </w:r>
    </w:p>
  </w:footnote>
  <w:footnote w:id="1">
    <w:p w14:paraId="2DC06F61" w14:textId="77777777" w:rsidR="00C90CD1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734309750"/>
      <w:docPartObj>
        <w:docPartGallery w:val="Page Numbers (Top of Page)"/>
        <w:docPartUnique/>
      </w:docPartObj>
    </w:sdtPr>
    <w:sdtContent>
      <w:p w14:paraId="180EACAB" w14:textId="372A7800" w:rsidR="00056959" w:rsidRDefault="00056959" w:rsidP="00686D12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54F8E30" w14:textId="77777777" w:rsidR="00056959" w:rsidRDefault="00056959" w:rsidP="00056959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490996040"/>
      <w:docPartObj>
        <w:docPartGallery w:val="Page Numbers (Top of Page)"/>
        <w:docPartUnique/>
      </w:docPartObj>
    </w:sdtPr>
    <w:sdtContent>
      <w:p w14:paraId="026F7BC6" w14:textId="64703BCC" w:rsidR="00056959" w:rsidRDefault="00056959" w:rsidP="00686D12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3FED649" w14:textId="77777777" w:rsidR="00056959" w:rsidRDefault="00056959" w:rsidP="00056959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A00EBB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36421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EECC8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12889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F38A06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F4485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E6861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198A1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032B7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CEEA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B02AC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971207501">
    <w:abstractNumId w:val="10"/>
  </w:num>
  <w:num w:numId="2" w16cid:durableId="1033459052">
    <w:abstractNumId w:val="0"/>
  </w:num>
  <w:num w:numId="3" w16cid:durableId="1782454808">
    <w:abstractNumId w:val="1"/>
  </w:num>
  <w:num w:numId="4" w16cid:durableId="2014453820">
    <w:abstractNumId w:val="2"/>
  </w:num>
  <w:num w:numId="5" w16cid:durableId="1341391282">
    <w:abstractNumId w:val="3"/>
  </w:num>
  <w:num w:numId="6" w16cid:durableId="1171679386">
    <w:abstractNumId w:val="8"/>
  </w:num>
  <w:num w:numId="7" w16cid:durableId="1892886576">
    <w:abstractNumId w:val="4"/>
  </w:num>
  <w:num w:numId="8" w16cid:durableId="668093459">
    <w:abstractNumId w:val="5"/>
  </w:num>
  <w:num w:numId="9" w16cid:durableId="1553224041">
    <w:abstractNumId w:val="6"/>
  </w:num>
  <w:num w:numId="10" w16cid:durableId="67921293">
    <w:abstractNumId w:val="7"/>
  </w:num>
  <w:num w:numId="11" w16cid:durableId="62720629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0CD1"/>
    <w:rsid w:val="00056959"/>
    <w:rsid w:val="002C7600"/>
    <w:rsid w:val="003B055A"/>
    <w:rsid w:val="0047602A"/>
    <w:rsid w:val="00570B3F"/>
    <w:rsid w:val="005F157C"/>
    <w:rsid w:val="00843E6B"/>
    <w:rsid w:val="00873C8A"/>
    <w:rsid w:val="00950361"/>
    <w:rsid w:val="00974A17"/>
    <w:rsid w:val="00A90E3B"/>
    <w:rsid w:val="00C02627"/>
    <w:rsid w:val="00C90CD1"/>
    <w:rsid w:val="00CA157F"/>
    <w:rsid w:val="00CA65F7"/>
    <w:rsid w:val="00D70FEC"/>
    <w:rsid w:val="00E96BC3"/>
    <w:rsid w:val="00FB231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6FC06AD"/>
  <w15:docId w15:val="{177A0806-5332-A14D-9DBB-0C38CF6C5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C7600"/>
    <w:pPr>
      <w:spacing w:line="480" w:lineRule="auto"/>
      <w:ind w:firstLine="720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70FEC"/>
    <w:pPr>
      <w:keepNext/>
      <w:keepLines/>
      <w:spacing w:before="480" w:after="0" w:line="240" w:lineRule="auto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70FEC"/>
    <w:pPr>
      <w:keepNext/>
      <w:keepLines/>
      <w:spacing w:before="200" w:after="0" w:line="240" w:lineRule="auto"/>
      <w:outlineLvl w:val="1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70FEC"/>
    <w:pPr>
      <w:keepNext/>
      <w:keepLines/>
      <w:spacing w:before="200" w:after="0" w:line="240" w:lineRule="auto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D70FEC"/>
    <w:pPr>
      <w:keepNext/>
      <w:keepLines/>
      <w:spacing w:before="200" w:after="0" w:line="240" w:lineRule="auto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70FEC"/>
    <w:pPr>
      <w:keepNext/>
      <w:keepLines/>
      <w:spacing w:before="200" w:after="0" w:line="240" w:lineRule="auto"/>
      <w:outlineLvl w:val="4"/>
    </w:pPr>
    <w:rPr>
      <w:rFonts w:eastAsiaTheme="majorEastAsia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02627"/>
    <w:pPr>
      <w:spacing w:before="180" w:after="180"/>
      <w:ind w:firstLine="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B231E"/>
    <w:pPr>
      <w:keepNext/>
      <w:keepLines/>
      <w:spacing w:before="480" w:after="240" w:line="240" w:lineRule="auto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C7600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2C7600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A65F7"/>
    <w:pPr>
      <w:spacing w:after="120" w:line="240" w:lineRule="auto"/>
      <w:ind w:left="432" w:hanging="432"/>
    </w:pPr>
  </w:style>
  <w:style w:type="paragraph" w:styleId="BlockText">
    <w:name w:val="Block Text"/>
    <w:basedOn w:val="BodyText"/>
    <w:next w:val="BodyText"/>
    <w:uiPriority w:val="9"/>
    <w:unhideWhenUsed/>
    <w:qFormat/>
    <w:rsid w:val="00056959"/>
    <w:pPr>
      <w:spacing w:before="100" w:after="240" w:line="240" w:lineRule="auto"/>
      <w:ind w:left="1008" w:right="1008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semiHidden/>
    <w:unhideWhenUsed/>
    <w:rsid w:val="002C7600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C02627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0569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056959"/>
    <w:rPr>
      <w:rFonts w:ascii="Times New Roman" w:hAnsi="Times New Roman"/>
    </w:rPr>
  </w:style>
  <w:style w:type="character" w:styleId="PageNumber">
    <w:name w:val="page number"/>
    <w:basedOn w:val="DefaultParagraphFont"/>
    <w:semiHidden/>
    <w:unhideWhenUsed/>
    <w:rsid w:val="000569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56</Words>
  <Characters>32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impson, Will (simp2973@vandals.uidaho.edu)</cp:lastModifiedBy>
  <cp:revision>6</cp:revision>
  <dcterms:created xsi:type="dcterms:W3CDTF">2022-12-06T04:53:00Z</dcterms:created>
  <dcterms:modified xsi:type="dcterms:W3CDTF">2022-12-07T01:55:00Z</dcterms:modified>
</cp:coreProperties>
</file>